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CAE06" w14:textId="4446FDB4" w:rsidR="00066DCE" w:rsidRPr="00B77710" w:rsidRDefault="002D38DE" w:rsidP="002D38DE">
      <w:pPr>
        <w:pStyle w:val="Heading1"/>
        <w:jc w:val="center"/>
        <w:rPr>
          <w:rFonts w:eastAsia="Times New Roman"/>
          <w:sz w:val="44"/>
          <w:szCs w:val="44"/>
        </w:rPr>
      </w:pPr>
      <w:r w:rsidRPr="00B77710">
        <w:rPr>
          <w:rFonts w:eastAsia="Times New Roman"/>
          <w:sz w:val="44"/>
          <w:szCs w:val="44"/>
        </w:rPr>
        <w:t xml:space="preserve">Team_Brachyceratops </w:t>
      </w:r>
      <w:r w:rsidR="00884A41" w:rsidRPr="00B77710">
        <w:rPr>
          <w:rFonts w:eastAsia="Times New Roman"/>
          <w:sz w:val="44"/>
          <w:szCs w:val="44"/>
        </w:rPr>
        <w:t>“</w:t>
      </w:r>
      <w:hyperlink r:id="rId5" w:history="1">
        <w:r w:rsidR="00884A41" w:rsidRPr="00DC0C4A">
          <w:rPr>
            <w:rStyle w:val="Hyperlink"/>
            <w:rFonts w:eastAsia="Times New Roman"/>
            <w:sz w:val="44"/>
            <w:szCs w:val="44"/>
          </w:rPr>
          <w:t>Brewery Startup Projec</w:t>
        </w:r>
        <w:r w:rsidR="00895F6D" w:rsidRPr="00DC0C4A">
          <w:rPr>
            <w:rStyle w:val="Hyperlink"/>
            <w:rFonts w:eastAsia="Times New Roman"/>
            <w:sz w:val="44"/>
            <w:szCs w:val="44"/>
          </w:rPr>
          <w:t>t</w:t>
        </w:r>
      </w:hyperlink>
      <w:r w:rsidR="00884A41" w:rsidRPr="00B77710">
        <w:rPr>
          <w:rFonts w:eastAsia="Times New Roman"/>
          <w:sz w:val="44"/>
          <w:szCs w:val="44"/>
        </w:rPr>
        <w:t>”</w:t>
      </w:r>
    </w:p>
    <w:p w14:paraId="4457E32C" w14:textId="1FBA3088" w:rsidR="00F15775" w:rsidRPr="00F15775" w:rsidRDefault="00B77710" w:rsidP="00B77710">
      <w:pPr>
        <w:pStyle w:val="Heading2"/>
        <w:jc w:val="center"/>
      </w:pPr>
      <w:r>
        <w:t>By Dawn Washington, David Owens, and Grey Hardy</w:t>
      </w:r>
    </w:p>
    <w:p w14:paraId="2FDFDCAF" w14:textId="3A21E2A4" w:rsidR="00884A41" w:rsidRDefault="00884A41" w:rsidP="00884A41"/>
    <w:p w14:paraId="66EA90E1" w14:textId="0FB716C4" w:rsidR="002A1BA5" w:rsidRDefault="000E1829" w:rsidP="002037E6">
      <w:pPr>
        <w:rPr>
          <w:rFonts w:ascii="Calibri" w:eastAsia="Times New Roman" w:hAnsi="Calibri" w:cs="Calibri"/>
        </w:rPr>
      </w:pPr>
      <w:r w:rsidRPr="00C91FA8">
        <w:rPr>
          <w:b/>
          <w:bCs/>
        </w:rPr>
        <w:t>Description</w:t>
      </w:r>
      <w:r w:rsidR="002037E6" w:rsidRPr="00C91FA8">
        <w:rPr>
          <w:b/>
          <w:bCs/>
        </w:rPr>
        <w:t>:</w:t>
      </w:r>
      <w:r w:rsidR="002037E6" w:rsidRPr="00025131">
        <w:t xml:space="preserve">  </w:t>
      </w:r>
      <w:r w:rsidR="00C05146">
        <w:rPr>
          <w:rFonts w:ascii="Calibri" w:eastAsia="Times New Roman" w:hAnsi="Calibri" w:cs="Calibri"/>
        </w:rPr>
        <w:t>In 2017 an</w:t>
      </w:r>
      <w:r w:rsidR="002037E6" w:rsidRPr="00025131">
        <w:rPr>
          <w:rFonts w:ascii="Calibri" w:eastAsia="Times New Roman" w:hAnsi="Calibri" w:cs="Calibri"/>
        </w:rPr>
        <w:t xml:space="preserve"> </w:t>
      </w:r>
      <w:r w:rsidR="00AC0412" w:rsidRPr="00025131">
        <w:rPr>
          <w:rFonts w:ascii="Calibri" w:eastAsia="Times New Roman" w:hAnsi="Calibri" w:cs="Calibri"/>
        </w:rPr>
        <w:t xml:space="preserve">entrepreneur </w:t>
      </w:r>
      <w:r w:rsidR="00C125A4">
        <w:rPr>
          <w:rFonts w:ascii="Calibri" w:eastAsia="Times New Roman" w:hAnsi="Calibri" w:cs="Calibri"/>
        </w:rPr>
        <w:t xml:space="preserve">wanted </w:t>
      </w:r>
      <w:r w:rsidR="00895F6D" w:rsidRPr="00025131">
        <w:rPr>
          <w:rFonts w:ascii="Calibri" w:eastAsia="Times New Roman" w:hAnsi="Calibri" w:cs="Calibri"/>
        </w:rPr>
        <w:t>to open</w:t>
      </w:r>
      <w:r w:rsidR="002037E6" w:rsidRPr="00025131">
        <w:rPr>
          <w:rFonts w:ascii="Calibri" w:eastAsia="Times New Roman" w:hAnsi="Calibri" w:cs="Calibri"/>
        </w:rPr>
        <w:t xml:space="preserve"> a brewery</w:t>
      </w:r>
      <w:r w:rsidR="008B20F4" w:rsidRPr="00025131">
        <w:rPr>
          <w:rFonts w:ascii="Calibri" w:eastAsia="Times New Roman" w:hAnsi="Calibri" w:cs="Calibri"/>
        </w:rPr>
        <w:t xml:space="preserve"> in the United States, USA</w:t>
      </w:r>
      <w:r w:rsidR="002037E6" w:rsidRPr="00025131">
        <w:rPr>
          <w:rFonts w:ascii="Calibri" w:eastAsia="Times New Roman" w:hAnsi="Calibri" w:cs="Calibri"/>
        </w:rPr>
        <w:t xml:space="preserve">.  </w:t>
      </w:r>
      <w:r w:rsidR="00FF65A3">
        <w:rPr>
          <w:rFonts w:ascii="Calibri" w:eastAsia="Times New Roman" w:hAnsi="Calibri" w:cs="Calibri"/>
        </w:rPr>
        <w:t>She</w:t>
      </w:r>
      <w:r w:rsidR="002037E6" w:rsidRPr="00025131">
        <w:rPr>
          <w:rFonts w:ascii="Calibri" w:eastAsia="Times New Roman" w:hAnsi="Calibri" w:cs="Calibri"/>
        </w:rPr>
        <w:t xml:space="preserve"> </w:t>
      </w:r>
      <w:r w:rsidR="00C125A4">
        <w:rPr>
          <w:rFonts w:ascii="Calibri" w:eastAsia="Times New Roman" w:hAnsi="Calibri" w:cs="Calibri"/>
        </w:rPr>
        <w:t>needed</w:t>
      </w:r>
      <w:r w:rsidR="002037E6" w:rsidRPr="00025131">
        <w:rPr>
          <w:rFonts w:ascii="Calibri" w:eastAsia="Times New Roman" w:hAnsi="Calibri" w:cs="Calibri"/>
        </w:rPr>
        <w:t xml:space="preserve"> to determine </w:t>
      </w:r>
      <w:r w:rsidR="001D78F1">
        <w:rPr>
          <w:rFonts w:ascii="Calibri" w:eastAsia="Times New Roman" w:hAnsi="Calibri" w:cs="Calibri"/>
        </w:rPr>
        <w:t>the top five</w:t>
      </w:r>
      <w:r w:rsidR="00C125A4">
        <w:rPr>
          <w:rFonts w:ascii="Calibri" w:eastAsia="Times New Roman" w:hAnsi="Calibri" w:cs="Calibri"/>
        </w:rPr>
        <w:t xml:space="preserve"> style</w:t>
      </w:r>
      <w:r w:rsidR="001D78F1">
        <w:rPr>
          <w:rFonts w:ascii="Calibri" w:eastAsia="Times New Roman" w:hAnsi="Calibri" w:cs="Calibri"/>
        </w:rPr>
        <w:t>s</w:t>
      </w:r>
      <w:r w:rsidR="00C125A4">
        <w:rPr>
          <w:rFonts w:ascii="Calibri" w:eastAsia="Times New Roman" w:hAnsi="Calibri" w:cs="Calibri"/>
        </w:rPr>
        <w:t xml:space="preserve"> of beer</w:t>
      </w:r>
      <w:r w:rsidR="00E66BF2">
        <w:rPr>
          <w:rFonts w:ascii="Calibri" w:eastAsia="Times New Roman" w:hAnsi="Calibri" w:cs="Calibri"/>
        </w:rPr>
        <w:t xml:space="preserve"> </w:t>
      </w:r>
      <w:r w:rsidR="004F5AA4">
        <w:rPr>
          <w:rFonts w:ascii="Calibri" w:eastAsia="Times New Roman" w:hAnsi="Calibri" w:cs="Calibri"/>
        </w:rPr>
        <w:t xml:space="preserve">that contains the </w:t>
      </w:r>
      <w:r w:rsidR="00E66BF2">
        <w:rPr>
          <w:rFonts w:ascii="Calibri" w:eastAsia="Times New Roman" w:hAnsi="Calibri" w:cs="Calibri"/>
        </w:rPr>
        <w:t>highest alcohol by volume (ABV)</w:t>
      </w:r>
      <w:r w:rsidR="00690240">
        <w:rPr>
          <w:rFonts w:ascii="Calibri" w:eastAsia="Times New Roman" w:hAnsi="Calibri" w:cs="Calibri"/>
        </w:rPr>
        <w:t xml:space="preserve"> should be produced.  </w:t>
      </w:r>
      <w:r w:rsidR="00A96742">
        <w:rPr>
          <w:rFonts w:ascii="Calibri" w:eastAsia="Times New Roman" w:hAnsi="Calibri" w:cs="Calibri"/>
        </w:rPr>
        <w:t xml:space="preserve">A </w:t>
      </w:r>
      <w:r w:rsidR="00993C28">
        <w:rPr>
          <w:rFonts w:ascii="Calibri" w:eastAsia="Times New Roman" w:hAnsi="Calibri" w:cs="Calibri"/>
        </w:rPr>
        <w:t>competitive</w:t>
      </w:r>
      <w:r w:rsidR="00A96742">
        <w:rPr>
          <w:rFonts w:ascii="Calibri" w:eastAsia="Times New Roman" w:hAnsi="Calibri" w:cs="Calibri"/>
        </w:rPr>
        <w:t xml:space="preserve"> </w:t>
      </w:r>
      <w:r w:rsidR="00AF26E3">
        <w:rPr>
          <w:rFonts w:ascii="Calibri" w:eastAsia="Times New Roman" w:hAnsi="Calibri" w:cs="Calibri"/>
        </w:rPr>
        <w:t xml:space="preserve">location </w:t>
      </w:r>
      <w:r w:rsidR="00A96742">
        <w:rPr>
          <w:rFonts w:ascii="Calibri" w:eastAsia="Times New Roman" w:hAnsi="Calibri" w:cs="Calibri"/>
        </w:rPr>
        <w:t>was identified by fin</w:t>
      </w:r>
      <w:r w:rsidR="00AA55E1">
        <w:rPr>
          <w:rFonts w:ascii="Calibri" w:eastAsia="Times New Roman" w:hAnsi="Calibri" w:cs="Calibri"/>
        </w:rPr>
        <w:t>ding</w:t>
      </w:r>
      <w:r w:rsidR="00A96742">
        <w:rPr>
          <w:rFonts w:ascii="Calibri" w:eastAsia="Times New Roman" w:hAnsi="Calibri" w:cs="Calibri"/>
        </w:rPr>
        <w:t xml:space="preserve"> the top five states with the l</w:t>
      </w:r>
      <w:r w:rsidR="00AA55E1">
        <w:rPr>
          <w:rFonts w:ascii="Calibri" w:eastAsia="Times New Roman" w:hAnsi="Calibri" w:cs="Calibri"/>
        </w:rPr>
        <w:t>east</w:t>
      </w:r>
      <w:r w:rsidR="002A1BA5">
        <w:rPr>
          <w:rFonts w:ascii="Calibri" w:eastAsia="Times New Roman" w:hAnsi="Calibri" w:cs="Calibri"/>
        </w:rPr>
        <w:t xml:space="preserve"> number of </w:t>
      </w:r>
      <w:r w:rsidR="008F3A34">
        <w:rPr>
          <w:rFonts w:ascii="Calibri" w:eastAsia="Times New Roman" w:hAnsi="Calibri" w:cs="Calibri"/>
        </w:rPr>
        <w:t xml:space="preserve">competitors producing those beers </w:t>
      </w:r>
      <w:r w:rsidR="002A1BA5">
        <w:rPr>
          <w:rFonts w:ascii="Calibri" w:eastAsia="Times New Roman" w:hAnsi="Calibri" w:cs="Calibri"/>
        </w:rPr>
        <w:t>in that state.</w:t>
      </w:r>
      <w:r w:rsidR="00E632C6">
        <w:rPr>
          <w:rFonts w:ascii="Calibri" w:eastAsia="Times New Roman" w:hAnsi="Calibri" w:cs="Calibri"/>
        </w:rPr>
        <w:t xml:space="preserve">  She analyzed 2,410 US craft beers and 510 US breweries.  </w:t>
      </w:r>
    </w:p>
    <w:p w14:paraId="2C888DDE" w14:textId="7D392703" w:rsidR="0015136E" w:rsidRPr="00C91FA8" w:rsidRDefault="000E1829" w:rsidP="00884A41">
      <w:pPr>
        <w:rPr>
          <w:b/>
          <w:bCs/>
        </w:rPr>
      </w:pPr>
      <w:r w:rsidRPr="00C91FA8">
        <w:rPr>
          <w:b/>
          <w:bCs/>
        </w:rPr>
        <w:t>Business questions to answer</w:t>
      </w:r>
      <w:r w:rsidR="00C91FA8" w:rsidRPr="00C91FA8">
        <w:rPr>
          <w:b/>
          <w:bCs/>
        </w:rPr>
        <w:t>:</w:t>
      </w:r>
    </w:p>
    <w:p w14:paraId="41E64229" w14:textId="4C313EA4" w:rsidR="008349BE" w:rsidRPr="008349BE" w:rsidRDefault="008349BE" w:rsidP="008349BE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 xml:space="preserve">Which style has the highest </w:t>
      </w:r>
      <w:r>
        <w:rPr>
          <w:rFonts w:ascii="Calibri" w:eastAsia="Times New Roman" w:hAnsi="Calibri" w:cs="Calibri"/>
        </w:rPr>
        <w:t>alcohol by volume (</w:t>
      </w:r>
      <w:r w:rsidRPr="00066DCE">
        <w:rPr>
          <w:rFonts w:ascii="Calibri" w:eastAsia="Times New Roman" w:hAnsi="Calibri" w:cs="Calibri"/>
        </w:rPr>
        <w:t>ABV</w:t>
      </w:r>
      <w:r>
        <w:rPr>
          <w:rFonts w:ascii="Calibri" w:eastAsia="Times New Roman" w:hAnsi="Calibri" w:cs="Calibri"/>
        </w:rPr>
        <w:t>)</w:t>
      </w:r>
      <w:r w:rsidRPr="00066DCE">
        <w:rPr>
          <w:rFonts w:ascii="Calibri" w:eastAsia="Times New Roman" w:hAnsi="Calibri" w:cs="Calibri"/>
        </w:rPr>
        <w:t xml:space="preserve">?  </w:t>
      </w:r>
    </w:p>
    <w:p w14:paraId="14A3E58C" w14:textId="46B3FC7D" w:rsidR="00E42126" w:rsidRPr="00E42126" w:rsidRDefault="008218F5" w:rsidP="00697A84">
      <w:pPr>
        <w:pStyle w:val="ListParagraph"/>
        <w:numPr>
          <w:ilvl w:val="0"/>
          <w:numId w:val="17"/>
        </w:numPr>
      </w:pPr>
      <w:r>
        <w:rPr>
          <w:rFonts w:ascii="Calibri" w:eastAsia="Times New Roman" w:hAnsi="Calibri" w:cs="Calibri"/>
        </w:rPr>
        <w:t>What is the m</w:t>
      </w:r>
      <w:r w:rsidR="00E42126">
        <w:rPr>
          <w:rFonts w:ascii="Calibri" w:eastAsia="Times New Roman" w:hAnsi="Calibri" w:cs="Calibri"/>
        </w:rPr>
        <w:t xml:space="preserve">ost </w:t>
      </w:r>
      <w:r w:rsidR="00286348">
        <w:rPr>
          <w:rFonts w:ascii="Calibri" w:eastAsia="Times New Roman" w:hAnsi="Calibri" w:cs="Calibri"/>
        </w:rPr>
        <w:t>brewed style of beer</w:t>
      </w:r>
      <w:r w:rsidR="001804DA">
        <w:rPr>
          <w:rFonts w:ascii="Calibri" w:eastAsia="Times New Roman" w:hAnsi="Calibri" w:cs="Calibri"/>
        </w:rPr>
        <w:t xml:space="preserve">? </w:t>
      </w:r>
    </w:p>
    <w:p w14:paraId="220A79C7" w14:textId="149B7FBC" w:rsidR="00C32662" w:rsidRPr="00C32662" w:rsidRDefault="00C32662" w:rsidP="00697A84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>Which state has the most of that style?</w:t>
      </w:r>
    </w:p>
    <w:p w14:paraId="2C800B77" w14:textId="67D1B37E" w:rsidR="00C32662" w:rsidRPr="00C32662" w:rsidRDefault="00C32662" w:rsidP="00697A84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 xml:space="preserve">Which state(s) has the most selection of beers with highest </w:t>
      </w:r>
      <w:r>
        <w:rPr>
          <w:rFonts w:ascii="Calibri" w:eastAsia="Times New Roman" w:hAnsi="Calibri" w:cs="Calibri"/>
        </w:rPr>
        <w:t>alcohol by volume (</w:t>
      </w:r>
      <w:r w:rsidRPr="00066DCE">
        <w:rPr>
          <w:rFonts w:ascii="Calibri" w:eastAsia="Times New Roman" w:hAnsi="Calibri" w:cs="Calibri"/>
        </w:rPr>
        <w:t>ABV</w:t>
      </w:r>
      <w:r>
        <w:rPr>
          <w:rFonts w:ascii="Calibri" w:eastAsia="Times New Roman" w:hAnsi="Calibri" w:cs="Calibri"/>
        </w:rPr>
        <w:t>)</w:t>
      </w:r>
      <w:r w:rsidRPr="00066DCE">
        <w:rPr>
          <w:rFonts w:ascii="Calibri" w:eastAsia="Times New Roman" w:hAnsi="Calibri" w:cs="Calibri"/>
        </w:rPr>
        <w:t xml:space="preserve"> rating?</w:t>
      </w:r>
    </w:p>
    <w:p w14:paraId="72DFE680" w14:textId="4BBFD7FB" w:rsidR="00C32662" w:rsidRPr="00C32662" w:rsidRDefault="00C91FA8" w:rsidP="00697A84">
      <w:pPr>
        <w:pStyle w:val="ListParagraph"/>
        <w:numPr>
          <w:ilvl w:val="0"/>
          <w:numId w:val="17"/>
        </w:numPr>
      </w:pPr>
      <w:r w:rsidRPr="00066DCE">
        <w:rPr>
          <w:rFonts w:ascii="Calibri" w:eastAsia="Times New Roman" w:hAnsi="Calibri" w:cs="Calibri"/>
        </w:rPr>
        <w:t xml:space="preserve">Which state(s) has the least selection of beers with highest </w:t>
      </w:r>
      <w:r>
        <w:rPr>
          <w:rFonts w:ascii="Calibri" w:eastAsia="Times New Roman" w:hAnsi="Calibri" w:cs="Calibri"/>
        </w:rPr>
        <w:t>alcohol by volume (</w:t>
      </w:r>
      <w:r w:rsidRPr="00066DCE">
        <w:rPr>
          <w:rFonts w:ascii="Calibri" w:eastAsia="Times New Roman" w:hAnsi="Calibri" w:cs="Calibri"/>
        </w:rPr>
        <w:t>ABV</w:t>
      </w:r>
      <w:r>
        <w:rPr>
          <w:rFonts w:ascii="Calibri" w:eastAsia="Times New Roman" w:hAnsi="Calibri" w:cs="Calibri"/>
        </w:rPr>
        <w:t>)</w:t>
      </w:r>
      <w:r w:rsidRPr="00066DCE">
        <w:rPr>
          <w:rFonts w:ascii="Calibri" w:eastAsia="Times New Roman" w:hAnsi="Calibri" w:cs="Calibri"/>
        </w:rPr>
        <w:t xml:space="preserve"> rating?</w:t>
      </w:r>
    </w:p>
    <w:p w14:paraId="4A476DEE" w14:textId="1168516A" w:rsidR="000E1829" w:rsidRPr="00C91FA8" w:rsidRDefault="000E1829" w:rsidP="000E1829">
      <w:pPr>
        <w:spacing w:after="0" w:line="240" w:lineRule="auto"/>
        <w:rPr>
          <w:rFonts w:ascii="Calibri" w:eastAsia="Times New Roman" w:hAnsi="Calibri" w:cs="Calibri"/>
          <w:b/>
          <w:bCs/>
        </w:rPr>
      </w:pPr>
      <w:r w:rsidRPr="00C91FA8">
        <w:rPr>
          <w:rFonts w:ascii="Calibri" w:eastAsia="Times New Roman" w:hAnsi="Calibri" w:cs="Calibri"/>
          <w:b/>
          <w:bCs/>
        </w:rPr>
        <w:t>Potential Hypotheses:</w:t>
      </w:r>
    </w:p>
    <w:p w14:paraId="0A4B8CCE" w14:textId="39E175C3" w:rsidR="000E1829" w:rsidRPr="00554C9B" w:rsidRDefault="009A1C92" w:rsidP="00554C9B">
      <w:pPr>
        <w:pStyle w:val="ListParagraph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</w:rPr>
      </w:pPr>
      <w:r w:rsidRPr="00554C9B">
        <w:rPr>
          <w:rFonts w:ascii="Calibri" w:eastAsia="Times New Roman" w:hAnsi="Calibri" w:cs="Calibri"/>
        </w:rPr>
        <w:t xml:space="preserve">She assumes the beer with the highest alcohol by volume (ABV) is the most profitable.  </w:t>
      </w:r>
    </w:p>
    <w:p w14:paraId="5EB35C9D" w14:textId="7B08E168" w:rsidR="00710565" w:rsidRDefault="00710565" w:rsidP="00554C9B">
      <w:pPr>
        <w:spacing w:after="0" w:line="240" w:lineRule="auto"/>
        <w:ind w:left="705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 state not producing a</w:t>
      </w:r>
      <w:r w:rsidR="00CC7B10">
        <w:rPr>
          <w:rFonts w:ascii="Calibri" w:eastAsia="Times New Roman" w:hAnsi="Calibri" w:cs="Calibri"/>
        </w:rPr>
        <w:t xml:space="preserve"> large</w:t>
      </w:r>
      <w:r>
        <w:rPr>
          <w:rFonts w:ascii="Calibri" w:eastAsia="Times New Roman" w:hAnsi="Calibri" w:cs="Calibri"/>
        </w:rPr>
        <w:t xml:space="preserve"> amount of </w:t>
      </w:r>
      <w:r w:rsidR="00CC7B10">
        <w:rPr>
          <w:rFonts w:ascii="Calibri" w:eastAsia="Times New Roman" w:hAnsi="Calibri" w:cs="Calibri"/>
        </w:rPr>
        <w:t xml:space="preserve">high </w:t>
      </w:r>
      <w:r>
        <w:rPr>
          <w:rFonts w:ascii="Calibri" w:eastAsia="Times New Roman" w:hAnsi="Calibri" w:cs="Calibri"/>
        </w:rPr>
        <w:t xml:space="preserve">ABV beers would be the ideal location </w:t>
      </w:r>
      <w:r w:rsidR="003A511B">
        <w:rPr>
          <w:rFonts w:ascii="Calibri" w:eastAsia="Times New Roman" w:hAnsi="Calibri" w:cs="Calibri"/>
        </w:rPr>
        <w:t xml:space="preserve">to open her </w:t>
      </w:r>
      <w:r w:rsidR="00554C9B">
        <w:rPr>
          <w:rFonts w:ascii="Calibri" w:eastAsia="Times New Roman" w:hAnsi="Calibri" w:cs="Calibri"/>
        </w:rPr>
        <w:t xml:space="preserve">              </w:t>
      </w:r>
      <w:r w:rsidR="003A511B">
        <w:rPr>
          <w:rFonts w:ascii="Calibri" w:eastAsia="Times New Roman" w:hAnsi="Calibri" w:cs="Calibri"/>
        </w:rPr>
        <w:t>brewery.</w:t>
      </w:r>
    </w:p>
    <w:p w14:paraId="220D4369" w14:textId="77777777" w:rsidR="009A1C92" w:rsidRDefault="009A1C92" w:rsidP="000E1829">
      <w:pPr>
        <w:spacing w:after="0" w:line="240" w:lineRule="auto"/>
        <w:rPr>
          <w:rFonts w:ascii="Calibri" w:eastAsia="Times New Roman" w:hAnsi="Calibri" w:cs="Calibri"/>
        </w:rPr>
      </w:pPr>
    </w:p>
    <w:p w14:paraId="3F689A34" w14:textId="09924230" w:rsidR="000E1829" w:rsidRPr="00C91FA8" w:rsidRDefault="000E1829" w:rsidP="000E1829">
      <w:pPr>
        <w:spacing w:after="0" w:line="240" w:lineRule="auto"/>
        <w:rPr>
          <w:rFonts w:ascii="Calibri" w:eastAsia="Times New Roman" w:hAnsi="Calibri" w:cs="Calibri"/>
          <w:b/>
          <w:bCs/>
        </w:rPr>
      </w:pPr>
      <w:r w:rsidRPr="00C91FA8">
        <w:rPr>
          <w:rFonts w:ascii="Calibri" w:eastAsia="Times New Roman" w:hAnsi="Calibri" w:cs="Calibri"/>
          <w:b/>
          <w:bCs/>
        </w:rPr>
        <w:t>Data Sets</w:t>
      </w:r>
      <w:r w:rsidR="008D4008" w:rsidRPr="00C91FA8">
        <w:rPr>
          <w:rFonts w:ascii="Calibri" w:eastAsia="Times New Roman" w:hAnsi="Calibri" w:cs="Calibri"/>
          <w:b/>
          <w:bCs/>
        </w:rPr>
        <w:t>:</w:t>
      </w:r>
      <w:r w:rsidR="00C91FA8">
        <w:rPr>
          <w:rFonts w:ascii="Calibri" w:eastAsia="Times New Roman" w:hAnsi="Calibri" w:cs="Calibri"/>
          <w:b/>
          <w:bCs/>
        </w:rPr>
        <w:t xml:space="preserve">  </w:t>
      </w:r>
    </w:p>
    <w:p w14:paraId="7CCAE68C" w14:textId="2D7BF819" w:rsidR="00E632C6" w:rsidRPr="00697A84" w:rsidRDefault="00820263" w:rsidP="007862E8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hyperlink r:id="rId6" w:history="1">
        <w:r w:rsidR="008D4008" w:rsidRPr="00697A84">
          <w:rPr>
            <w:rStyle w:val="Hyperlink"/>
            <w:rFonts w:ascii="Calibri" w:eastAsia="Times New Roman" w:hAnsi="Calibri" w:cs="Calibri"/>
          </w:rPr>
          <w:t>Craft Beers Dataset</w:t>
        </w:r>
      </w:hyperlink>
      <w:r w:rsidR="00E632C6" w:rsidRPr="00697A84">
        <w:rPr>
          <w:rFonts w:ascii="Calibri" w:eastAsia="Times New Roman" w:hAnsi="Calibri" w:cs="Calibri"/>
        </w:rPr>
        <w:t xml:space="preserve">  This dataset contains a list of 2,410 US craft beers and 510 US breweries. The beers and breweries are linked together by the "id". This data was collected in January 2017 from CraftCans.com. </w:t>
      </w:r>
    </w:p>
    <w:p w14:paraId="428968E1" w14:textId="2C896079" w:rsidR="00CA4373" w:rsidRDefault="00CA4373" w:rsidP="000E1829">
      <w:pPr>
        <w:spacing w:after="0" w:line="240" w:lineRule="auto"/>
        <w:rPr>
          <w:rFonts w:ascii="Calibri" w:eastAsia="Times New Roman" w:hAnsi="Calibri" w:cs="Calibri"/>
        </w:rPr>
      </w:pPr>
    </w:p>
    <w:p w14:paraId="2D46C88A" w14:textId="042EC2AA" w:rsidR="00CA4373" w:rsidRDefault="00CA4373" w:rsidP="000E1829">
      <w:pPr>
        <w:spacing w:after="0" w:line="240" w:lineRule="auto"/>
        <w:rPr>
          <w:rFonts w:ascii="Calibri" w:eastAsia="Times New Roman" w:hAnsi="Calibri" w:cs="Calibri"/>
        </w:rPr>
      </w:pPr>
      <w:r w:rsidRPr="00CB7614">
        <w:rPr>
          <w:rFonts w:ascii="Calibri" w:eastAsia="Times New Roman" w:hAnsi="Calibri" w:cs="Calibri"/>
          <w:b/>
          <w:bCs/>
        </w:rPr>
        <w:t>Breakdown of tasks</w:t>
      </w:r>
      <w:r w:rsidR="00A60261">
        <w:rPr>
          <w:rFonts w:ascii="Calibri" w:eastAsia="Times New Roman" w:hAnsi="Calibri" w:cs="Calibri"/>
        </w:rPr>
        <w:t>:</w:t>
      </w:r>
    </w:p>
    <w:p w14:paraId="15166F37" w14:textId="7040E942" w:rsidR="00DC0C4A" w:rsidRDefault="00DA3A90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GitHub repository</w:t>
      </w:r>
    </w:p>
    <w:p w14:paraId="064767A8" w14:textId="7285CDFA" w:rsidR="005126BC" w:rsidRDefault="005126BC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Add dataset to GitHub</w:t>
      </w:r>
    </w:p>
    <w:p w14:paraId="05417BD8" w14:textId="25C80A7F" w:rsidR="00DA3A90" w:rsidRDefault="00DA3A90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outline</w:t>
      </w:r>
    </w:p>
    <w:p w14:paraId="04C6DCE4" w14:textId="639A133B" w:rsidR="00DA3A90" w:rsidRDefault="005126BC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Merge datasets</w:t>
      </w:r>
    </w:p>
    <w:p w14:paraId="28E0B4D2" w14:textId="76582CC6" w:rsidR="005126BC" w:rsidRDefault="00A3351F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o </w:t>
      </w:r>
      <w:r w:rsidR="009D137E">
        <w:rPr>
          <w:rFonts w:ascii="Calibri" w:eastAsia="Times New Roman" w:hAnsi="Calibri" w:cs="Calibri"/>
        </w:rPr>
        <w:t>analysis</w:t>
      </w:r>
      <w:r>
        <w:rPr>
          <w:rFonts w:ascii="Calibri" w:eastAsia="Times New Roman" w:hAnsi="Calibri" w:cs="Calibri"/>
        </w:rPr>
        <w:t xml:space="preserve"> on b</w:t>
      </w:r>
      <w:r w:rsidR="009D137E">
        <w:rPr>
          <w:rFonts w:ascii="Calibri" w:eastAsia="Times New Roman" w:hAnsi="Calibri" w:cs="Calibri"/>
        </w:rPr>
        <w:t>eer</w:t>
      </w:r>
      <w:r>
        <w:rPr>
          <w:rFonts w:ascii="Calibri" w:eastAsia="Times New Roman" w:hAnsi="Calibri" w:cs="Calibri"/>
        </w:rPr>
        <w:t xml:space="preserve"> styles</w:t>
      </w:r>
    </w:p>
    <w:p w14:paraId="0F72C8E4" w14:textId="115D95D6" w:rsidR="00A3351F" w:rsidRDefault="00A3351F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o </w:t>
      </w:r>
      <w:r w:rsidR="009D137E">
        <w:rPr>
          <w:rFonts w:ascii="Calibri" w:eastAsia="Times New Roman" w:hAnsi="Calibri" w:cs="Calibri"/>
        </w:rPr>
        <w:t>analysis</w:t>
      </w:r>
      <w:r>
        <w:rPr>
          <w:rFonts w:ascii="Calibri" w:eastAsia="Times New Roman" w:hAnsi="Calibri" w:cs="Calibri"/>
        </w:rPr>
        <w:t xml:space="preserve"> on br</w:t>
      </w:r>
      <w:r w:rsidR="009D137E">
        <w:rPr>
          <w:rFonts w:ascii="Calibri" w:eastAsia="Times New Roman" w:hAnsi="Calibri" w:cs="Calibri"/>
        </w:rPr>
        <w:t>ewery locations</w:t>
      </w:r>
    </w:p>
    <w:p w14:paraId="4E49E458" w14:textId="24CF2C1D" w:rsidR="00E07D8E" w:rsidRDefault="00E07D8E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vis</w:t>
      </w:r>
      <w:r w:rsidR="00AD1397">
        <w:rPr>
          <w:rFonts w:ascii="Calibri" w:eastAsia="Times New Roman" w:hAnsi="Calibri" w:cs="Calibri"/>
        </w:rPr>
        <w:t xml:space="preserve">ualizations using Python analysis </w:t>
      </w:r>
    </w:p>
    <w:p w14:paraId="3882BDC6" w14:textId="21B681C1" w:rsidR="009D137E" w:rsidRPr="00DA3A90" w:rsidRDefault="00B363A3" w:rsidP="00DA3A90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presentation using PowerPoint</w:t>
      </w:r>
      <w:r w:rsidR="00E07D8E">
        <w:rPr>
          <w:rFonts w:ascii="Calibri" w:eastAsia="Times New Roman" w:hAnsi="Calibri" w:cs="Calibri"/>
        </w:rPr>
        <w:t xml:space="preserve"> </w:t>
      </w:r>
      <w:r w:rsidR="00AD1397">
        <w:rPr>
          <w:rFonts w:ascii="Calibri" w:eastAsia="Times New Roman" w:hAnsi="Calibri" w:cs="Calibri"/>
        </w:rPr>
        <w:t xml:space="preserve">and include Python </w:t>
      </w:r>
      <w:r w:rsidR="00CF3496">
        <w:rPr>
          <w:rFonts w:ascii="Calibri" w:eastAsia="Times New Roman" w:hAnsi="Calibri" w:cs="Calibri"/>
        </w:rPr>
        <w:t xml:space="preserve">visualizations and </w:t>
      </w:r>
      <w:r w:rsidR="00C93533">
        <w:rPr>
          <w:rFonts w:ascii="Calibri" w:eastAsia="Times New Roman" w:hAnsi="Calibri" w:cs="Calibri"/>
        </w:rPr>
        <w:t>provide explanations</w:t>
      </w:r>
    </w:p>
    <w:p w14:paraId="62F85465" w14:textId="6BCA92F6" w:rsidR="00DC0C4A" w:rsidRDefault="00DC0C4A" w:rsidP="000E1829">
      <w:pPr>
        <w:spacing w:after="0" w:line="240" w:lineRule="auto"/>
        <w:rPr>
          <w:rFonts w:ascii="Calibri" w:eastAsia="Times New Roman" w:hAnsi="Calibri" w:cs="Calibri"/>
        </w:rPr>
      </w:pPr>
    </w:p>
    <w:p w14:paraId="5574D343" w14:textId="2AE1E92A" w:rsidR="00DC0C4A" w:rsidRPr="00CB7614" w:rsidRDefault="00DC0C4A" w:rsidP="000E1829">
      <w:pPr>
        <w:spacing w:after="0" w:line="240" w:lineRule="auto"/>
        <w:rPr>
          <w:rFonts w:ascii="Calibri" w:eastAsia="Times New Roman" w:hAnsi="Calibri" w:cs="Calibri"/>
          <w:b/>
          <w:bCs/>
        </w:rPr>
      </w:pPr>
      <w:r w:rsidRPr="00CB7614">
        <w:rPr>
          <w:rFonts w:ascii="Calibri" w:eastAsia="Times New Roman" w:hAnsi="Calibri" w:cs="Calibri"/>
          <w:b/>
          <w:bCs/>
        </w:rPr>
        <w:t>Visualization ideas</w:t>
      </w:r>
      <w:r w:rsidR="00CB7614" w:rsidRPr="00CB7614">
        <w:rPr>
          <w:rFonts w:ascii="Calibri" w:eastAsia="Times New Roman" w:hAnsi="Calibri" w:cs="Calibri"/>
          <w:b/>
          <w:bCs/>
        </w:rPr>
        <w:t>:</w:t>
      </w:r>
    </w:p>
    <w:p w14:paraId="6604D73F" w14:textId="44F13B2C" w:rsidR="00DC0C4A" w:rsidRDefault="00674C78" w:rsidP="00674C78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Create a bar</w:t>
      </w:r>
      <w:r w:rsidR="002C117C">
        <w:rPr>
          <w:rFonts w:ascii="Calibri" w:eastAsia="Times New Roman" w:hAnsi="Calibri" w:cs="Calibri"/>
        </w:rPr>
        <w:t xml:space="preserve"> or line chart to display the highest alcohol by volume (ABV)</w:t>
      </w:r>
    </w:p>
    <w:p w14:paraId="7577E2D8" w14:textId="3F17D577" w:rsidR="002C117C" w:rsidRDefault="00212FC4" w:rsidP="00674C78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Create a </w:t>
      </w:r>
      <w:r w:rsidR="00424227">
        <w:rPr>
          <w:rFonts w:ascii="Calibri" w:eastAsia="Times New Roman" w:hAnsi="Calibri" w:cs="Calibri"/>
        </w:rPr>
        <w:t>scatter or bar chart to display the state that has the most of that style</w:t>
      </w:r>
    </w:p>
    <w:p w14:paraId="46FAD6A4" w14:textId="77777777" w:rsidR="00612180" w:rsidRDefault="00A66855" w:rsidP="008912CE">
      <w:pPr>
        <w:pStyle w:val="ListParagraph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</w:rPr>
      </w:pPr>
      <w:r w:rsidRPr="00612180">
        <w:rPr>
          <w:rFonts w:ascii="Calibri" w:eastAsia="Times New Roman" w:hAnsi="Calibri" w:cs="Calibri"/>
        </w:rPr>
        <w:t xml:space="preserve">Create a stacked </w:t>
      </w:r>
      <w:r w:rsidR="00747B68" w:rsidRPr="00612180">
        <w:rPr>
          <w:rFonts w:ascii="Calibri" w:eastAsia="Times New Roman" w:hAnsi="Calibri" w:cs="Calibri"/>
        </w:rPr>
        <w:t xml:space="preserve">bar chart to display the states that have the most selection of beers with the highest </w:t>
      </w:r>
      <w:r w:rsidR="00612180">
        <w:rPr>
          <w:rFonts w:ascii="Calibri" w:eastAsia="Times New Roman" w:hAnsi="Calibri" w:cs="Calibri"/>
        </w:rPr>
        <w:t>alcohol by volume (ABV)</w:t>
      </w:r>
    </w:p>
    <w:p w14:paraId="6B2EFEB9" w14:textId="1408CB04" w:rsidR="00CB1044" w:rsidRDefault="00D20E62" w:rsidP="00D13C5E">
      <w:pPr>
        <w:pStyle w:val="ListParagraph"/>
        <w:numPr>
          <w:ilvl w:val="0"/>
          <w:numId w:val="16"/>
        </w:numPr>
        <w:spacing w:after="0" w:line="240" w:lineRule="auto"/>
        <w:textAlignment w:val="center"/>
      </w:pPr>
      <w:r w:rsidRPr="00820263">
        <w:rPr>
          <w:rFonts w:ascii="Calibri" w:eastAsia="Times New Roman" w:hAnsi="Calibri" w:cs="Calibri"/>
        </w:rPr>
        <w:t>Create a stacked bar chart to display the states that have the least selection of beers with highe</w:t>
      </w:r>
      <w:r w:rsidR="00612180" w:rsidRPr="00820263">
        <w:rPr>
          <w:rFonts w:ascii="Calibri" w:eastAsia="Times New Roman" w:hAnsi="Calibri" w:cs="Calibri"/>
        </w:rPr>
        <w:t>st alcohol by volume (ABV)</w:t>
      </w:r>
      <w:r w:rsidR="00A74F9D">
        <w:t xml:space="preserve"> </w:t>
      </w:r>
    </w:p>
    <w:sectPr w:rsidR="00CB1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D5253"/>
    <w:multiLevelType w:val="hybridMultilevel"/>
    <w:tmpl w:val="E7987646"/>
    <w:lvl w:ilvl="0" w:tplc="A12458E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A408E"/>
    <w:multiLevelType w:val="multilevel"/>
    <w:tmpl w:val="9C38B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B02EFC"/>
    <w:multiLevelType w:val="multilevel"/>
    <w:tmpl w:val="5ED6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BA4404"/>
    <w:multiLevelType w:val="hybridMultilevel"/>
    <w:tmpl w:val="E72E767A"/>
    <w:lvl w:ilvl="0" w:tplc="BA0878C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5D4C13"/>
    <w:multiLevelType w:val="multilevel"/>
    <w:tmpl w:val="50F2A5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1447BC"/>
    <w:multiLevelType w:val="multilevel"/>
    <w:tmpl w:val="8AAC4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D009EA"/>
    <w:multiLevelType w:val="multilevel"/>
    <w:tmpl w:val="05DC0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450E27"/>
    <w:multiLevelType w:val="multilevel"/>
    <w:tmpl w:val="5690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A00091"/>
    <w:multiLevelType w:val="multilevel"/>
    <w:tmpl w:val="CD9A09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8555FDC"/>
    <w:multiLevelType w:val="multilevel"/>
    <w:tmpl w:val="84B22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  <w:lvlOverride w:ilvl="0">
      <w:startOverride w:val="1"/>
    </w:lvlOverride>
  </w:num>
  <w:num w:numId="2">
    <w:abstractNumId w:val="6"/>
    <w:lvlOverride w:ilvl="0">
      <w:startOverride w:val="2"/>
    </w:lvlOverride>
  </w:num>
  <w:num w:numId="3">
    <w:abstractNumId w:val="7"/>
    <w:lvlOverride w:ilvl="0">
      <w:startOverride w:val="3"/>
    </w:lvlOverride>
  </w:num>
  <w:num w:numId="4">
    <w:abstractNumId w:val="5"/>
    <w:lvlOverride w:ilvl="0">
      <w:startOverride w:val="4"/>
    </w:lvlOverride>
  </w:num>
  <w:num w:numId="5">
    <w:abstractNumId w:val="4"/>
    <w:lvlOverride w:ilvl="0">
      <w:startOverride w:val="1"/>
    </w:lvlOverride>
  </w:num>
  <w:num w:numId="6">
    <w:abstractNumId w:val="4"/>
    <w:lvlOverride w:ilvl="0"/>
    <w:lvlOverride w:ilvl="1">
      <w:startOverride w:val="1"/>
    </w:lvlOverride>
  </w:num>
  <w:num w:numId="7">
    <w:abstractNumId w:val="4"/>
    <w:lvlOverride w:ilvl="0"/>
    <w:lvlOverride w:ilvl="1"/>
    <w:lvlOverride w:ilvl="2">
      <w:startOverride w:val="1"/>
    </w:lvlOverride>
  </w:num>
  <w:num w:numId="8">
    <w:abstractNumId w:val="8"/>
    <w:lvlOverride w:ilvl="0">
      <w:startOverride w:val="2"/>
    </w:lvlOverride>
  </w:num>
  <w:num w:numId="9">
    <w:abstractNumId w:val="8"/>
    <w:lvlOverride w:ilvl="0"/>
    <w:lvlOverride w:ilvl="1">
      <w:startOverride w:val="1"/>
    </w:lvlOverride>
  </w:num>
  <w:num w:numId="10">
    <w:abstractNumId w:val="8"/>
    <w:lvlOverride w:ilvl="0"/>
    <w:lvlOverride w:ilvl="1"/>
    <w:lvlOverride w:ilvl="2">
      <w:startOverride w:val="1"/>
    </w:lvlOverride>
  </w:num>
  <w:num w:numId="11">
    <w:abstractNumId w:val="8"/>
    <w:lvlOverride w:ilvl="0"/>
    <w:lvlOverride w:ilvl="1"/>
    <w:lvlOverride w:ilvl="2"/>
    <w:lvlOverride w:ilvl="3">
      <w:startOverride w:val="1"/>
    </w:lvlOverride>
  </w:num>
  <w:num w:numId="12">
    <w:abstractNumId w:val="8"/>
    <w:lvlOverride w:ilvl="0"/>
    <w:lvlOverride w:ilvl="1"/>
    <w:lvlOverride w:ilvl="2"/>
    <w:lvlOverride w:ilvl="3">
      <w:startOverride w:val="1"/>
    </w:lvlOverride>
  </w:num>
  <w:num w:numId="13">
    <w:abstractNumId w:val="8"/>
    <w:lvlOverride w:ilvl="0"/>
    <w:lvlOverride w:ilvl="1"/>
    <w:lvlOverride w:ilvl="2"/>
    <w:lvlOverride w:ilvl="3">
      <w:startOverride w:val="1"/>
    </w:lvlOverride>
  </w:num>
  <w:num w:numId="14">
    <w:abstractNumId w:val="1"/>
    <w:lvlOverride w:ilvl="0">
      <w:startOverride w:val="1"/>
    </w:lvlOverride>
  </w:num>
  <w:num w:numId="15">
    <w:abstractNumId w:val="2"/>
    <w:lvlOverride w:ilvl="0">
      <w:startOverride w:val="2"/>
    </w:lvlOverride>
  </w:num>
  <w:num w:numId="16">
    <w:abstractNumId w:val="0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tDQ0NTAxMDU1MzVV0lEKTi0uzszPAykwrQUAuWl0FSwAAAA="/>
  </w:docVars>
  <w:rsids>
    <w:rsidRoot w:val="00066DCE"/>
    <w:rsid w:val="00025131"/>
    <w:rsid w:val="00066DCE"/>
    <w:rsid w:val="000E1829"/>
    <w:rsid w:val="000E319F"/>
    <w:rsid w:val="0015136E"/>
    <w:rsid w:val="001804DA"/>
    <w:rsid w:val="001D78F1"/>
    <w:rsid w:val="002037E6"/>
    <w:rsid w:val="00212FC4"/>
    <w:rsid w:val="002505C7"/>
    <w:rsid w:val="00286348"/>
    <w:rsid w:val="00296FA8"/>
    <w:rsid w:val="002A1BA5"/>
    <w:rsid w:val="002B1F70"/>
    <w:rsid w:val="002C117C"/>
    <w:rsid w:val="002D38DE"/>
    <w:rsid w:val="00311C03"/>
    <w:rsid w:val="00395FB4"/>
    <w:rsid w:val="003A511B"/>
    <w:rsid w:val="003B313C"/>
    <w:rsid w:val="00424227"/>
    <w:rsid w:val="004F5AA4"/>
    <w:rsid w:val="005126BC"/>
    <w:rsid w:val="00554C9B"/>
    <w:rsid w:val="00557733"/>
    <w:rsid w:val="00592B64"/>
    <w:rsid w:val="005C107B"/>
    <w:rsid w:val="005E419B"/>
    <w:rsid w:val="00612180"/>
    <w:rsid w:val="0066709C"/>
    <w:rsid w:val="00674C78"/>
    <w:rsid w:val="00690240"/>
    <w:rsid w:val="00697A84"/>
    <w:rsid w:val="00710565"/>
    <w:rsid w:val="00745EE8"/>
    <w:rsid w:val="00747B68"/>
    <w:rsid w:val="007766CD"/>
    <w:rsid w:val="00820263"/>
    <w:rsid w:val="008218F5"/>
    <w:rsid w:val="008349BE"/>
    <w:rsid w:val="00860A1A"/>
    <w:rsid w:val="00884A41"/>
    <w:rsid w:val="00895F6D"/>
    <w:rsid w:val="008A4383"/>
    <w:rsid w:val="008B20F4"/>
    <w:rsid w:val="008C46DE"/>
    <w:rsid w:val="008D4008"/>
    <w:rsid w:val="008F3A34"/>
    <w:rsid w:val="00993C28"/>
    <w:rsid w:val="009A1C92"/>
    <w:rsid w:val="009D137E"/>
    <w:rsid w:val="009F1C19"/>
    <w:rsid w:val="00A3351F"/>
    <w:rsid w:val="00A55390"/>
    <w:rsid w:val="00A56FC5"/>
    <w:rsid w:val="00A60261"/>
    <w:rsid w:val="00A66855"/>
    <w:rsid w:val="00A74F9D"/>
    <w:rsid w:val="00A96742"/>
    <w:rsid w:val="00AA55E1"/>
    <w:rsid w:val="00AC0412"/>
    <w:rsid w:val="00AD1397"/>
    <w:rsid w:val="00AD15D8"/>
    <w:rsid w:val="00AF26E3"/>
    <w:rsid w:val="00B363A3"/>
    <w:rsid w:val="00B37B21"/>
    <w:rsid w:val="00B77710"/>
    <w:rsid w:val="00C05146"/>
    <w:rsid w:val="00C125A4"/>
    <w:rsid w:val="00C32662"/>
    <w:rsid w:val="00C60B90"/>
    <w:rsid w:val="00C82424"/>
    <w:rsid w:val="00C91FA8"/>
    <w:rsid w:val="00C93533"/>
    <w:rsid w:val="00CA4373"/>
    <w:rsid w:val="00CB1044"/>
    <w:rsid w:val="00CB7614"/>
    <w:rsid w:val="00CC7B10"/>
    <w:rsid w:val="00CF3496"/>
    <w:rsid w:val="00D20E62"/>
    <w:rsid w:val="00D36B6A"/>
    <w:rsid w:val="00D479B7"/>
    <w:rsid w:val="00D65844"/>
    <w:rsid w:val="00DA3A90"/>
    <w:rsid w:val="00DC0C4A"/>
    <w:rsid w:val="00DC3649"/>
    <w:rsid w:val="00E07D8E"/>
    <w:rsid w:val="00E42126"/>
    <w:rsid w:val="00E632C6"/>
    <w:rsid w:val="00E66BF2"/>
    <w:rsid w:val="00F15775"/>
    <w:rsid w:val="00F30F3D"/>
    <w:rsid w:val="00F32F67"/>
    <w:rsid w:val="00FF6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2C153"/>
  <w15:chartTrackingRefBased/>
  <w15:docId w15:val="{A26963F7-48F2-4A0F-99B5-810FBB2AB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38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7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66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D38D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513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36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F157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D40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8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nickhould/craft-cans?select=breweries.csv" TargetMode="External"/><Relationship Id="rId5" Type="http://schemas.openxmlformats.org/officeDocument/2006/relationships/hyperlink" Target="https://github.com/ItsGreyedOut/Team_Brachyceratop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328</Words>
  <Characters>1870</Characters>
  <Application>Microsoft Office Word</Application>
  <DocSecurity>0</DocSecurity>
  <Lines>15</Lines>
  <Paragraphs>4</Paragraphs>
  <ScaleCrop>false</ScaleCrop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y Hardy</dc:creator>
  <cp:keywords/>
  <dc:description/>
  <cp:lastModifiedBy>Grey Hardy</cp:lastModifiedBy>
  <cp:revision>93</cp:revision>
  <dcterms:created xsi:type="dcterms:W3CDTF">2021-07-24T16:52:00Z</dcterms:created>
  <dcterms:modified xsi:type="dcterms:W3CDTF">2021-07-31T21:08:00Z</dcterms:modified>
</cp:coreProperties>
</file>